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Abidjan,</w:t>
      </w:r>
      <w:r>
        <w:t xml:space="preserve"> </w:t>
      </w:r>
      <w:r>
        <w:t xml:space="preserve">Ivory</w:t>
      </w:r>
      <w:r>
        <w:t xml:space="preserve"> </w:t>
      </w:r>
      <w:r>
        <w:t xml:space="preserve">Coast</w:t>
      </w:r>
    </w:p>
    <w:bookmarkStart w:id="20" w:name="cover-letter"/>
    <w:p>
      <w:pPr>
        <w:pStyle w:val="Heading1"/>
      </w:pPr>
      <w:r>
        <w:t xml:space="preserve">COVER LETTER</w:t>
      </w:r>
    </w:p>
    <w:p>
      <w:pPr>
        <w:pStyle w:val="FirstParagraph"/>
      </w:pPr>
      <w:r>
        <w:rPr>
          <w:bCs/>
          <w:b/>
        </w:rPr>
        <w:t xml:space="preserve">Mechanical Engineer</w:t>
      </w:r>
    </w:p>
    <w:p>
      <w:pPr>
        <w:pStyle w:val="BodyText"/>
      </w:pPr>
      <w:r>
        <w:t xml:space="preserve">Ivory Coast Abidjan</w:t>
      </w:r>
    </w:p>
    <w:bookmarkEnd w:id="20"/>
    <w:p>
      <w:pPr>
        <w:pStyle w:val="BodyText"/>
      </w:pPr>
      <w:r>
        <w:t xml:space="preserve">Dear [Hiring Manager's Name/Title],</w:t>
      </w:r>
    </w:p>
    <w:p>
      <w:pPr>
        <w:pStyle w:val="BodyText"/>
      </w:pPr>
      <w:r>
        <w:t xml:space="preserve">As a passionate and highly motivated Mechanical Engineer with over [X years] of experience in design, analysis, and project execution, I am writing to express my interest in the [specific position name] role at your esteemed organization in Abidjan, Ivory Coast. With a strong academic background in mechanical engineering and hands-on expertise in industrial systems, I am eager to contribute my skills to support the growth of your company while addressing the unique challenges and opportunities presented by this dynamic region.</w:t>
      </w:r>
    </w:p>
    <w:p>
      <w:pPr>
        <w:pStyle w:val="BodyText"/>
      </w:pPr>
      <w:r>
        <w:t xml:space="preserve">Abidjan, as a vibrant economic hub in West Africa, is at the forefront of infrastructure development, energy innovation, and manufacturing expansion. The Ivory Coast Abidjan landscape offers a fertile ground for engineers to drive sustainable progress through cutting-edge solutions. My professional journey has equipped me with the technical knowledge and adaptability required to thrive in such an environment. Whether it’s optimizing mechanical systems for industrial efficiency or designing solutions that align with local climate conditions, I am committed to delivering results that resonate with the needs of this region.</w:t>
      </w:r>
    </w:p>
    <w:p>
      <w:pPr>
        <w:pStyle w:val="BodyText"/>
      </w:pPr>
      <w:r>
        <w:t xml:space="preserve">My career as a Mechanical Engineer has been defined by a dedication to precision, innovation, and problem-solving. From [mention specific experience, e.g., "designing HVAC systems for commercial buildings"] to [another example, e.g., "leading the maintenance of heavy machinery in manufacturing plants"], I have consistently demonstrated the ability to translate complex technical concepts into practical applications. In my previous role at [Company Name], I spearheaded a project that reduced energy consumption by 15% through the implementation of advanced thermal management systems. This achievement not only highlighted my technical expertise but also underscored my commitment to sustainability—a value that aligns closely with the goals of many organizations in Ivory Coast Abidjan.</w:t>
      </w:r>
    </w:p>
    <w:p>
      <w:pPr>
        <w:pStyle w:val="BodyText"/>
      </w:pPr>
      <w:r>
        <w:t xml:space="preserve">What sets me apart as a Mechanical Engineer is my ability to combine technical excellence with a deep understanding of local contexts. In Ivory Coast Abidjan, where the climate can be humid and temperatures are often high, designing systems that are both efficient and resilient is critical. My experience in [specific skill or project, e.g., "developing corrosion-resistant materials for coastal infrastructure"] has prepared me to tackle such challenges head-on. I am also familiar with international standards such as ISO and ASME, which I believe are essential for ensuring the quality and safety of engineering solutions in this region.</w:t>
      </w:r>
    </w:p>
    <w:p>
      <w:pPr>
        <w:pStyle w:val="BodyText"/>
      </w:pPr>
      <w:r>
        <w:t xml:space="preserve">Moreover, my collaborative approach and communication skills have allowed me to work effectively with cross-functional teams, stakeholders, and clients. In a city like Abidjan, where multicultural teams are the norm, the ability to bridge technical expertise with clear communication is invaluable. I am proficient in [mention languages or software tools relevant to the role], which enables me to contribute seamlessly to your team’s objectives. Whether it’s presenting engineering concepts to non-technical audiences or collaborating with local vendors, I strive for clarity and precision in every interaction.</w:t>
      </w:r>
    </w:p>
    <w:p>
      <w:pPr>
        <w:pStyle w:val="BodyText"/>
      </w:pPr>
      <w:r>
        <w:t xml:space="preserve">I am particularly drawn to the opportunity of working in Ivory Coast Abidjan because of its strategic importance as a center for industrial and technological advancement. The region’s growing demand for infrastructure development, renewable energy projects, and advanced manufacturing presents a unique chance to make a meaningful impact. I am eager to apply my expertise in mechanical engineering to support these initiatives and contribute to the long-term success of your organization.</w:t>
      </w:r>
    </w:p>
    <w:p>
      <w:pPr>
        <w:pStyle w:val="BodyText"/>
      </w:pPr>
      <w:r>
        <w:t xml:space="preserve">My academic qualifications include a [degree name] in Mechanical Engineering from [University Name], where I graduated with honors. This foundation, combined with my professional experience, has given me the confidence to approach complex engineering problems with creativity and rigor. I am also committed to continuous learning and have completed certifications in [relevant areas, e.g., "CAD software" or "Project Management"], further enhancing my ability to deliver high-quality results.</w:t>
      </w:r>
    </w:p>
    <w:p>
      <w:pPr>
        <w:pStyle w:val="BodyText"/>
      </w:pPr>
      <w:r>
        <w:t xml:space="preserve">Thank you for considering my application. I would welcome the opportunity to discuss how my skills and experiences align with the needs of your team. Please feel free to contact me at [your phone number] or [your email address] at your earliest convenience. I look forward to the possibility of contributing to your organization’s success in Ivory Coast Abidjan.</w:t>
      </w:r>
    </w:p>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Cover Letter - Abidjan, Ivory Coast</dc:title>
  <dc:creator/>
  <dc:language>en</dc:language>
  <cp:keywords/>
  <dcterms:created xsi:type="dcterms:W3CDTF">2026-07-23T01:01:24Z</dcterms:created>
  <dcterms:modified xsi:type="dcterms:W3CDTF">2026-07-23T01:01:24Z</dcterms:modified>
</cp:coreProperties>
</file>

<file path=docProps/custom.xml><?xml version="1.0" encoding="utf-8"?>
<Properties xmlns="http://schemas.openxmlformats.org/officeDocument/2006/custom-properties" xmlns:vt="http://schemas.openxmlformats.org/officeDocument/2006/docPropsVTypes"/>
</file>